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BAA4A" w14:textId="2C4C132D" w:rsidR="00F14151" w:rsidRPr="00835DF0" w:rsidRDefault="00F14151" w:rsidP="00F14151">
      <w:pPr>
        <w:spacing w:line="276" w:lineRule="auto"/>
        <w:rPr>
          <w:rFonts w:eastAsia="Times New Roman" w:cstheme="minorHAnsi"/>
          <w:color w:val="000000"/>
          <w:lang w:val="nl-NL"/>
        </w:rPr>
      </w:pPr>
    </w:p>
    <w:p w14:paraId="39B44D46" w14:textId="77777777" w:rsidR="00586492" w:rsidRPr="00835DF0" w:rsidRDefault="00586492" w:rsidP="00586492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CF0F3C8" w14:textId="520EF2F3" w:rsidR="00586492" w:rsidRPr="00835DF0" w:rsidRDefault="00835DF0" w:rsidP="00586492">
      <w:pPr>
        <w:pStyle w:val="Default"/>
        <w:jc w:val="center"/>
        <w:rPr>
          <w:rFonts w:asciiTheme="minorHAnsi" w:hAnsiTheme="minorHAnsi" w:cstheme="minorHAnsi"/>
          <w:b/>
          <w:bCs/>
        </w:rPr>
      </w:pPr>
      <w:r w:rsidRPr="00835DF0">
        <w:rPr>
          <w:rFonts w:asciiTheme="minorHAnsi" w:hAnsiTheme="minorHAnsi" w:cstheme="minorHAnsi"/>
          <w:b/>
          <w:bCs/>
        </w:rPr>
        <w:t xml:space="preserve">Els Witte PhD </w:t>
      </w:r>
      <w:proofErr w:type="spellStart"/>
      <w:r w:rsidRPr="00835DF0">
        <w:rPr>
          <w:rFonts w:asciiTheme="minorHAnsi" w:hAnsiTheme="minorHAnsi" w:cstheme="minorHAnsi"/>
          <w:b/>
          <w:bCs/>
        </w:rPr>
        <w:t>Pri</w:t>
      </w:r>
      <w:proofErr w:type="spellEnd"/>
      <w:r w:rsidR="00147BA0">
        <w:rPr>
          <w:rFonts w:asciiTheme="minorHAnsi" w:hAnsiTheme="minorHAnsi" w:cstheme="minorHAnsi"/>
          <w:b/>
          <w:bCs/>
          <w:lang w:val="en-GB"/>
        </w:rPr>
        <w:t>z</w:t>
      </w:r>
      <w:r w:rsidRPr="00835DF0">
        <w:rPr>
          <w:rFonts w:asciiTheme="minorHAnsi" w:hAnsiTheme="minorHAnsi" w:cstheme="minorHAnsi"/>
          <w:b/>
          <w:bCs/>
        </w:rPr>
        <w:t>e</w:t>
      </w:r>
      <w:r w:rsidR="00586492" w:rsidRPr="00835DF0">
        <w:rPr>
          <w:rFonts w:asciiTheme="minorHAnsi" w:hAnsiTheme="minorHAnsi" w:cstheme="minorHAnsi"/>
          <w:b/>
          <w:bCs/>
        </w:rPr>
        <w:t xml:space="preserve"> Nomination Form</w:t>
      </w:r>
    </w:p>
    <w:p w14:paraId="3B1DB222" w14:textId="77777777" w:rsidR="00586492" w:rsidRPr="00835DF0" w:rsidRDefault="00586492" w:rsidP="00586492">
      <w:pPr>
        <w:pStyle w:val="Default"/>
        <w:rPr>
          <w:rStyle w:val="jlqj4b"/>
          <w:rFonts w:asciiTheme="minorHAnsi" w:hAnsiTheme="minorHAnsi" w:cstheme="minorHAnsi"/>
          <w:sz w:val="22"/>
          <w:szCs w:val="22"/>
        </w:rPr>
      </w:pPr>
    </w:p>
    <w:p w14:paraId="7D887212" w14:textId="514FC2F0" w:rsidR="00A97882" w:rsidRPr="00835DF0" w:rsidRDefault="00A97882" w:rsidP="00F14151">
      <w:pPr>
        <w:spacing w:line="276" w:lineRule="auto"/>
        <w:rPr>
          <w:rFonts w:eastAsia="Times New Roman" w:cstheme="minorHAnsi"/>
          <w:color w:val="000000"/>
          <w:lang w:val="nl-NL"/>
        </w:rPr>
      </w:pPr>
      <w:r w:rsidRPr="00835DF0">
        <w:rPr>
          <w:rStyle w:val="jlqj4b"/>
          <w:rFonts w:cstheme="minorHAnsi"/>
          <w:lang w:val="en"/>
        </w:rPr>
        <w:t>This form can be completed by the supervisor, the co-supervisor or, in exceptional cases, by another member of the Doctorate Committee.</w:t>
      </w:r>
      <w:r w:rsidR="00B03611" w:rsidRPr="00835DF0">
        <w:rPr>
          <w:rStyle w:val="jlqj4b"/>
          <w:rFonts w:cstheme="minorHAnsi"/>
          <w:lang w:val="en"/>
        </w:rPr>
        <w:t xml:space="preserve"> The document can be send to </w:t>
      </w:r>
      <w:hyperlink r:id="rId7" w:history="1">
        <w:r w:rsidR="00B03611" w:rsidRPr="00835DF0">
          <w:rPr>
            <w:rStyle w:val="Hyperlink"/>
            <w:rFonts w:cstheme="minorHAnsi"/>
            <w:lang w:val="en"/>
          </w:rPr>
          <w:t>secretaris@politicologie.nl</w:t>
        </w:r>
      </w:hyperlink>
      <w:r w:rsidR="00B03611" w:rsidRPr="00835DF0">
        <w:rPr>
          <w:rStyle w:val="jlqj4b"/>
          <w:rFonts w:cstheme="minorHAnsi"/>
          <w:lang w:val="en"/>
        </w:rPr>
        <w:t>.</w:t>
      </w:r>
    </w:p>
    <w:p w14:paraId="640A85D5" w14:textId="77777777" w:rsidR="00F14151" w:rsidRPr="00835DF0" w:rsidRDefault="00F14151" w:rsidP="00F14151">
      <w:pPr>
        <w:pStyle w:val="Header"/>
        <w:tabs>
          <w:tab w:val="clear" w:pos="4536"/>
          <w:tab w:val="clear" w:pos="9072"/>
        </w:tabs>
        <w:spacing w:line="260" w:lineRule="exact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tbl>
      <w:tblPr>
        <w:tblW w:w="0" w:type="auto"/>
        <w:tblInd w:w="7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835DF0" w:rsidRPr="00835DF0" w14:paraId="2D0F9CBD" w14:textId="77777777" w:rsidTr="00DE4872">
        <w:tc>
          <w:tcPr>
            <w:tcW w:w="9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60" w:color="auto" w:fill="auto"/>
          </w:tcPr>
          <w:p w14:paraId="02BD23B6" w14:textId="361E8426" w:rsidR="00F14151" w:rsidRPr="00835DF0" w:rsidRDefault="00835DF0" w:rsidP="00DE4872">
            <w:pPr>
              <w:spacing w:line="260" w:lineRule="exact"/>
              <w:jc w:val="both"/>
              <w:rPr>
                <w:rFonts w:cstheme="minorHAnsi"/>
                <w:b/>
                <w:color w:val="FFFFFF" w:themeColor="background1"/>
              </w:rPr>
            </w:pPr>
            <w:r w:rsidRPr="00835DF0">
              <w:rPr>
                <w:rFonts w:cstheme="minorHAnsi"/>
                <w:b/>
                <w:color w:val="FFFFFF" w:themeColor="background1"/>
                <w:lang w:val="en-US"/>
              </w:rPr>
              <w:t>Information about the nominee/candidate</w:t>
            </w:r>
          </w:p>
        </w:tc>
      </w:tr>
    </w:tbl>
    <w:p w14:paraId="5F0AE631" w14:textId="3522664A" w:rsidR="00F14151" w:rsidRPr="00835DF0" w:rsidRDefault="00F14151" w:rsidP="00F14151">
      <w:pPr>
        <w:jc w:val="both"/>
        <w:rPr>
          <w:rFonts w:cstheme="minorHAnsi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F14151" w:rsidRPr="00835DF0" w14:paraId="3C8AFDC4" w14:textId="77777777" w:rsidTr="0000794D">
        <w:tc>
          <w:tcPr>
            <w:tcW w:w="3114" w:type="dxa"/>
          </w:tcPr>
          <w:p w14:paraId="402DE122" w14:textId="77777777" w:rsidR="00F14151" w:rsidRPr="00835DF0" w:rsidRDefault="00F14151" w:rsidP="00DE487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35DF0">
              <w:rPr>
                <w:rFonts w:asciiTheme="minorHAnsi" w:hAnsiTheme="minorHAnsi" w:cstheme="minorHAnsi"/>
                <w:sz w:val="22"/>
                <w:szCs w:val="22"/>
              </w:rPr>
              <w:t>Title(s), initial(s), surname(s):</w:t>
            </w:r>
          </w:p>
        </w:tc>
        <w:tc>
          <w:tcPr>
            <w:tcW w:w="5902" w:type="dxa"/>
          </w:tcPr>
          <w:p w14:paraId="3B22AE71" w14:textId="42EE0892" w:rsidR="00F14151" w:rsidRPr="00835DF0" w:rsidRDefault="00F14151" w:rsidP="00DE487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683C" w:rsidRPr="00835DF0" w14:paraId="6D957F83" w14:textId="77777777" w:rsidTr="0000794D">
        <w:tc>
          <w:tcPr>
            <w:tcW w:w="3114" w:type="dxa"/>
          </w:tcPr>
          <w:p w14:paraId="79EDC49F" w14:textId="3433A4C8" w:rsidR="00DA683C" w:rsidRPr="00835DF0" w:rsidRDefault="00DA683C" w:rsidP="00DE487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35DF0">
              <w:rPr>
                <w:rFonts w:asciiTheme="minorHAnsi" w:hAnsiTheme="minorHAnsi" w:cstheme="minorHAnsi"/>
                <w:sz w:val="22"/>
                <w:szCs w:val="22"/>
              </w:rPr>
              <w:t>Title of the PhD thesis</w:t>
            </w:r>
          </w:p>
        </w:tc>
        <w:tc>
          <w:tcPr>
            <w:tcW w:w="5902" w:type="dxa"/>
          </w:tcPr>
          <w:p w14:paraId="319CF5FC" w14:textId="40CB9A69" w:rsidR="00DA683C" w:rsidRPr="00835DF0" w:rsidRDefault="00DA683C" w:rsidP="003B279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14151" w:rsidRPr="00835DF0" w14:paraId="3079A303" w14:textId="77777777" w:rsidTr="0000794D">
        <w:tc>
          <w:tcPr>
            <w:tcW w:w="3114" w:type="dxa"/>
          </w:tcPr>
          <w:p w14:paraId="3B362471" w14:textId="570E8C6F" w:rsidR="00F14151" w:rsidRPr="00835DF0" w:rsidRDefault="00DA683C" w:rsidP="00DE487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35DF0">
              <w:rPr>
                <w:rFonts w:asciiTheme="minorHAnsi" w:hAnsiTheme="minorHAnsi" w:cstheme="minorHAnsi"/>
                <w:sz w:val="22"/>
                <w:szCs w:val="22"/>
              </w:rPr>
              <w:t>University:</w:t>
            </w:r>
          </w:p>
        </w:tc>
        <w:tc>
          <w:tcPr>
            <w:tcW w:w="5902" w:type="dxa"/>
          </w:tcPr>
          <w:p w14:paraId="2720CD88" w14:textId="5DEF9206" w:rsidR="00F14151" w:rsidRPr="00835DF0" w:rsidRDefault="00F14151" w:rsidP="00DE487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AED721A" w14:textId="67C80A94" w:rsidR="00835DF0" w:rsidRDefault="00835DF0" w:rsidP="00835DF0">
      <w:pPr>
        <w:pStyle w:val="Header"/>
        <w:tabs>
          <w:tab w:val="clear" w:pos="4536"/>
          <w:tab w:val="clear" w:pos="9072"/>
        </w:tabs>
        <w:spacing w:line="260" w:lineRule="exact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004AC449" w14:textId="77777777" w:rsidR="00835DF0" w:rsidRPr="00835DF0" w:rsidRDefault="00835DF0" w:rsidP="00835DF0">
      <w:pPr>
        <w:pStyle w:val="Header"/>
        <w:tabs>
          <w:tab w:val="clear" w:pos="4536"/>
          <w:tab w:val="clear" w:pos="9072"/>
        </w:tabs>
        <w:spacing w:line="260" w:lineRule="exact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tbl>
      <w:tblPr>
        <w:tblW w:w="0" w:type="auto"/>
        <w:tblInd w:w="7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835DF0" w:rsidRPr="00835DF0" w14:paraId="56CD247E" w14:textId="77777777" w:rsidTr="00DE4872">
        <w:tc>
          <w:tcPr>
            <w:tcW w:w="9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60" w:color="auto" w:fill="auto"/>
          </w:tcPr>
          <w:p w14:paraId="523F05C4" w14:textId="4FE38582" w:rsidR="00835DF0" w:rsidRPr="00835DF0" w:rsidRDefault="000C2BB4" w:rsidP="00DE4872">
            <w:pPr>
              <w:spacing w:line="260" w:lineRule="exact"/>
              <w:jc w:val="both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  <w:lang w:val="en-US"/>
              </w:rPr>
              <w:t>Motivation for nomination</w:t>
            </w:r>
          </w:p>
        </w:tc>
      </w:tr>
    </w:tbl>
    <w:p w14:paraId="2C796BE6" w14:textId="77777777" w:rsidR="00835DF0" w:rsidRPr="00835DF0" w:rsidRDefault="00835DF0" w:rsidP="00F14151">
      <w:pPr>
        <w:spacing w:line="276" w:lineRule="auto"/>
        <w:rPr>
          <w:rFonts w:eastAsia="Times New Roman" w:cstheme="minorHAnsi"/>
          <w:color w:val="000000"/>
          <w:lang w:val="nl-NL"/>
        </w:rPr>
      </w:pPr>
    </w:p>
    <w:p w14:paraId="25D0F9EB" w14:textId="51BDB505" w:rsidR="00F14151" w:rsidRPr="00835DF0" w:rsidRDefault="00305A89" w:rsidP="00F14151">
      <w:pPr>
        <w:spacing w:line="276" w:lineRule="auto"/>
        <w:rPr>
          <w:rFonts w:cstheme="minorHAnsi"/>
        </w:rPr>
      </w:pPr>
      <w:r w:rsidRPr="00835DF0">
        <w:rPr>
          <w:rFonts w:cstheme="minorHAnsi"/>
        </w:rPr>
        <w:t>P</w:t>
      </w:r>
      <w:r w:rsidR="00215555" w:rsidRPr="00835DF0">
        <w:rPr>
          <w:rFonts w:cstheme="minorHAnsi"/>
        </w:rPr>
        <w:t>lease provide a short (max. 250 words) motivation for the nomination</w:t>
      </w:r>
      <w:r w:rsidRPr="00835DF0">
        <w:rPr>
          <w:rFonts w:cstheme="minorHAnsi"/>
        </w:rPr>
        <w:t xml:space="preserve"> below in the text box</w:t>
      </w:r>
      <w:r w:rsidR="00215555" w:rsidRPr="00835DF0">
        <w:rPr>
          <w:rFonts w:cstheme="minorHAnsi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14151" w:rsidRPr="00835DF0" w14:paraId="230E6534" w14:textId="77777777" w:rsidTr="00305A89">
        <w:trPr>
          <w:trHeight w:val="3846"/>
        </w:trPr>
        <w:tc>
          <w:tcPr>
            <w:tcW w:w="9016" w:type="dxa"/>
          </w:tcPr>
          <w:p w14:paraId="4E3003CB" w14:textId="6D9A4B49" w:rsidR="00305A89" w:rsidRPr="00835DF0" w:rsidRDefault="00305A89" w:rsidP="00DE4872">
            <w:pPr>
              <w:widowControl/>
              <w:spacing w:line="260" w:lineRule="exact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835DF0">
              <w:rPr>
                <w:rFonts w:asciiTheme="minorHAnsi" w:hAnsiTheme="minorHAnsi" w:cstheme="minorHAnsi"/>
                <w:noProof/>
                <w:sz w:val="22"/>
                <w:szCs w:val="22"/>
                <w:lang w:val="en-US"/>
              </w:rPr>
              <w:t xml:space="preserve"> </w:t>
            </w:r>
          </w:p>
        </w:tc>
      </w:tr>
    </w:tbl>
    <w:p w14:paraId="371FB56B" w14:textId="75D670C2" w:rsidR="001708BF" w:rsidRPr="00835DF0" w:rsidRDefault="001708BF">
      <w:pPr>
        <w:rPr>
          <w:rFonts w:cstheme="minorHAnsi"/>
        </w:rPr>
      </w:pPr>
    </w:p>
    <w:p w14:paraId="3EB0AA8D" w14:textId="2B437EC4" w:rsidR="00305A89" w:rsidRPr="00835DF0" w:rsidRDefault="000629A2">
      <w:r w:rsidRPr="00835DF0">
        <w:t>Nominator:</w:t>
      </w:r>
      <w:r w:rsidR="00835DF0" w:rsidRPr="00835DF0">
        <w:t xml:space="preserve"> </w:t>
      </w:r>
    </w:p>
    <w:p w14:paraId="7C4B6BE5" w14:textId="5762E351" w:rsidR="000629A2" w:rsidRPr="00835DF0" w:rsidRDefault="000629A2">
      <w:pPr>
        <w:rPr>
          <w:rFonts w:cstheme="minorHAnsi"/>
        </w:rPr>
      </w:pPr>
      <w:r w:rsidRPr="00835DF0">
        <w:t>Date</w:t>
      </w:r>
      <w:r w:rsidR="00835DF0" w:rsidRPr="00835DF0">
        <w:t xml:space="preserve">: </w:t>
      </w:r>
    </w:p>
    <w:sectPr w:rsidR="000629A2" w:rsidRPr="00835DF0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93BA2" w14:textId="77777777" w:rsidR="003709A0" w:rsidRDefault="003709A0" w:rsidP="00F14151">
      <w:pPr>
        <w:spacing w:after="0" w:line="240" w:lineRule="auto"/>
      </w:pPr>
      <w:r>
        <w:separator/>
      </w:r>
    </w:p>
  </w:endnote>
  <w:endnote w:type="continuationSeparator" w:id="0">
    <w:p w14:paraId="5FB4C52B" w14:textId="77777777" w:rsidR="003709A0" w:rsidRDefault="003709A0" w:rsidP="00F141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F3F90" w14:textId="77777777" w:rsidR="003709A0" w:rsidRDefault="003709A0" w:rsidP="00F14151">
      <w:pPr>
        <w:spacing w:after="0" w:line="240" w:lineRule="auto"/>
      </w:pPr>
      <w:r>
        <w:separator/>
      </w:r>
    </w:p>
  </w:footnote>
  <w:footnote w:type="continuationSeparator" w:id="0">
    <w:p w14:paraId="0729E0FD" w14:textId="77777777" w:rsidR="003709A0" w:rsidRDefault="003709A0" w:rsidP="00F141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B3921" w14:textId="6A8A9105" w:rsidR="0092205D" w:rsidRPr="0092205D" w:rsidRDefault="0092205D" w:rsidP="0092205D">
    <w:pPr>
      <w:pStyle w:val="Header"/>
      <w:rPr>
        <w:rFonts w:asciiTheme="minorHAnsi" w:hAnsiTheme="minorHAnsi" w:cstheme="minorHAnsi"/>
        <w:b/>
        <w:bCs/>
      </w:rPr>
    </w:pPr>
    <w:r w:rsidRPr="0092205D">
      <w:rPr>
        <w:b/>
        <w:bCs/>
        <w:noProof/>
      </w:rPr>
      <w:drawing>
        <wp:anchor distT="0" distB="0" distL="114300" distR="114300" simplePos="0" relativeHeight="251658240" behindDoc="1" locked="0" layoutInCell="1" allowOverlap="1" wp14:anchorId="5CDF5EFD" wp14:editId="479B041D">
          <wp:simplePos x="0" y="0"/>
          <wp:positionH relativeFrom="column">
            <wp:posOffset>5176899</wp:posOffset>
          </wp:positionH>
          <wp:positionV relativeFrom="paragraph">
            <wp:posOffset>14176</wp:posOffset>
          </wp:positionV>
          <wp:extent cx="746125" cy="1084580"/>
          <wp:effectExtent l="0" t="0" r="0" b="1270"/>
          <wp:wrapTight wrapText="bothSides">
            <wp:wrapPolygon edited="0">
              <wp:start x="0" y="0"/>
              <wp:lineTo x="0" y="21246"/>
              <wp:lineTo x="20957" y="21246"/>
              <wp:lineTo x="2095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6125" cy="1084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92205D">
      <w:rPr>
        <w:rFonts w:asciiTheme="minorHAnsi" w:hAnsiTheme="minorHAnsi" w:cstheme="minorHAnsi"/>
        <w:b/>
        <w:bCs/>
      </w:rPr>
      <w:t>Nederlandse Kring voor de wetenschap der Politiek</w:t>
    </w:r>
  </w:p>
  <w:p w14:paraId="36F9F429" w14:textId="2E189D0A" w:rsidR="0092205D" w:rsidRDefault="0092205D" w:rsidP="0092205D">
    <w:pPr>
      <w:pStyle w:val="Header"/>
      <w:rPr>
        <w:rFonts w:asciiTheme="minorHAnsi" w:hAnsiTheme="minorHAnsi" w:cstheme="minorHAnsi"/>
      </w:rPr>
    </w:pPr>
  </w:p>
  <w:p w14:paraId="014D61CD" w14:textId="10ADAECC" w:rsidR="0092205D" w:rsidRDefault="0092205D" w:rsidP="0092205D">
    <w:pPr>
      <w:pStyle w:val="Header"/>
      <w:rPr>
        <w:rFonts w:asciiTheme="minorHAnsi" w:hAnsiTheme="minorHAnsi" w:cstheme="minorHAnsi"/>
      </w:rPr>
    </w:pPr>
  </w:p>
  <w:p w14:paraId="721779DC" w14:textId="77777777" w:rsidR="0092205D" w:rsidRDefault="0092205D" w:rsidP="0092205D">
    <w:pPr>
      <w:pStyle w:val="Header"/>
      <w:rPr>
        <w:rFonts w:asciiTheme="minorHAnsi" w:hAnsiTheme="minorHAnsi" w:cstheme="minorHAnsi"/>
      </w:rPr>
    </w:pPr>
  </w:p>
  <w:p w14:paraId="13E1EE5E" w14:textId="17290C8C" w:rsidR="00F14151" w:rsidRDefault="00F14151" w:rsidP="00F1415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58263D"/>
    <w:multiLevelType w:val="hybridMultilevel"/>
    <w:tmpl w:val="A39AE0F2"/>
    <w:lvl w:ilvl="0" w:tplc="E986809E">
      <w:start w:val="5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tzA2tzSwNDKyMDRV0lEKTi0uzszPAykwqgUAezFkWSwAAAA="/>
  </w:docVars>
  <w:rsids>
    <w:rsidRoot w:val="007E77AC"/>
    <w:rsid w:val="0000794D"/>
    <w:rsid w:val="000629A2"/>
    <w:rsid w:val="000C2BB4"/>
    <w:rsid w:val="00115B55"/>
    <w:rsid w:val="00147BA0"/>
    <w:rsid w:val="001708BF"/>
    <w:rsid w:val="00215555"/>
    <w:rsid w:val="00216C18"/>
    <w:rsid w:val="002E2516"/>
    <w:rsid w:val="00305A89"/>
    <w:rsid w:val="003709A0"/>
    <w:rsid w:val="003B2795"/>
    <w:rsid w:val="003C4C2A"/>
    <w:rsid w:val="003F3655"/>
    <w:rsid w:val="00455BAF"/>
    <w:rsid w:val="004960AB"/>
    <w:rsid w:val="00586492"/>
    <w:rsid w:val="0066525D"/>
    <w:rsid w:val="007E77AC"/>
    <w:rsid w:val="00835DF0"/>
    <w:rsid w:val="008E10AB"/>
    <w:rsid w:val="0092205D"/>
    <w:rsid w:val="00A62A81"/>
    <w:rsid w:val="00A97882"/>
    <w:rsid w:val="00AB2121"/>
    <w:rsid w:val="00B03611"/>
    <w:rsid w:val="00B647DF"/>
    <w:rsid w:val="00C108A2"/>
    <w:rsid w:val="00C47380"/>
    <w:rsid w:val="00D01F06"/>
    <w:rsid w:val="00DA683C"/>
    <w:rsid w:val="00F14151"/>
    <w:rsid w:val="00F16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582B048"/>
  <w15:chartTrackingRefBased/>
  <w15:docId w15:val="{CF5E5DAA-C9DE-4D1A-9D17-EA83B0CC0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DF0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F06"/>
    <w:pPr>
      <w:spacing w:after="0" w:line="240" w:lineRule="auto"/>
      <w:ind w:left="720"/>
      <w:contextualSpacing/>
    </w:pPr>
    <w:rPr>
      <w:sz w:val="24"/>
      <w:szCs w:val="24"/>
      <w:lang w:val="en-CA"/>
    </w:rPr>
  </w:style>
  <w:style w:type="paragraph" w:styleId="Header">
    <w:name w:val="header"/>
    <w:basedOn w:val="Normal"/>
    <w:link w:val="HeaderChar"/>
    <w:rsid w:val="00F14151"/>
    <w:pPr>
      <w:widowControl w:val="0"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nl-NL" w:eastAsia="nl-NL"/>
    </w:rPr>
  </w:style>
  <w:style w:type="character" w:customStyle="1" w:styleId="HeaderChar">
    <w:name w:val="Header Char"/>
    <w:basedOn w:val="DefaultParagraphFont"/>
    <w:link w:val="Header"/>
    <w:rsid w:val="00F14151"/>
    <w:rPr>
      <w:rFonts w:ascii="Times New Roman" w:eastAsia="Times New Roman" w:hAnsi="Times New Roman" w:cs="Times New Roman"/>
      <w:sz w:val="20"/>
      <w:szCs w:val="20"/>
      <w:lang w:val="nl-NL" w:eastAsia="nl-NL"/>
    </w:rPr>
  </w:style>
  <w:style w:type="paragraph" w:customStyle="1" w:styleId="nieuwsbriefkopje">
    <w:name w:val="nieuwsbrief kopje"/>
    <w:basedOn w:val="Normal"/>
    <w:rsid w:val="00F1415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Garamond" w:eastAsia="Times New Roman" w:hAnsi="Garamond" w:cs="Times New Roman"/>
      <w:b/>
      <w:bCs/>
      <w:caps/>
      <w:lang w:val="nl" w:eastAsia="nl-NL"/>
    </w:rPr>
  </w:style>
  <w:style w:type="table" w:styleId="TableGrid">
    <w:name w:val="Table Grid"/>
    <w:basedOn w:val="TableNormal"/>
    <w:uiPriority w:val="39"/>
    <w:rsid w:val="00F14151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F141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151"/>
    <w:rPr>
      <w:lang w:val="en-GB"/>
    </w:rPr>
  </w:style>
  <w:style w:type="character" w:customStyle="1" w:styleId="jlqj4b">
    <w:name w:val="jlqj4b"/>
    <w:basedOn w:val="DefaultParagraphFont"/>
    <w:rsid w:val="00A97882"/>
  </w:style>
  <w:style w:type="paragraph" w:customStyle="1" w:styleId="Default">
    <w:name w:val="Default"/>
    <w:rsid w:val="0058649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36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36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6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ecretaris@politicologie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</dc:creator>
  <cp:keywords/>
  <dc:description/>
  <cp:lastModifiedBy>Tim M</cp:lastModifiedBy>
  <cp:revision>10</cp:revision>
  <dcterms:created xsi:type="dcterms:W3CDTF">2021-12-01T16:32:00Z</dcterms:created>
  <dcterms:modified xsi:type="dcterms:W3CDTF">2022-02-10T14:54:00Z</dcterms:modified>
</cp:coreProperties>
</file>